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E6A7A1" w14:textId="77777777" w:rsidR="007A43B5" w:rsidRDefault="007A43B5"/>
    <w:p w14:paraId="3BB9A866" w14:textId="6F863694" w:rsidR="00CA2B01" w:rsidRPr="00B75F03" w:rsidRDefault="00E07FC8" w:rsidP="00B75F03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B75F03">
        <w:rPr>
          <w:rFonts w:asciiTheme="majorHAnsi" w:hAnsiTheme="majorHAnsi"/>
          <w:b/>
          <w:sz w:val="22"/>
          <w:szCs w:val="22"/>
        </w:rPr>
        <w:t xml:space="preserve">Załącznik nr  </w:t>
      </w:r>
      <w:r w:rsidR="000A0736">
        <w:rPr>
          <w:rFonts w:asciiTheme="majorHAnsi" w:hAnsiTheme="majorHAnsi"/>
          <w:b/>
          <w:sz w:val="22"/>
          <w:szCs w:val="22"/>
        </w:rPr>
        <w:t>2</w:t>
      </w:r>
      <w:r w:rsidR="00CA2B01" w:rsidRPr="00B75F03">
        <w:rPr>
          <w:rFonts w:asciiTheme="majorHAnsi" w:hAnsiTheme="majorHAnsi"/>
          <w:b/>
          <w:sz w:val="22"/>
          <w:szCs w:val="22"/>
        </w:rPr>
        <w:t xml:space="preserve">  do SIWZ</w:t>
      </w:r>
    </w:p>
    <w:p w14:paraId="5C7E33E2" w14:textId="04D2F49C" w:rsidR="00CA2B01" w:rsidRPr="00D04E1F" w:rsidRDefault="000A0736" w:rsidP="001C1B61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FEC377" wp14:editId="2B8DCF0F">
                <wp:simplePos x="0" y="0"/>
                <wp:positionH relativeFrom="column">
                  <wp:posOffset>-15240</wp:posOffset>
                </wp:positionH>
                <wp:positionV relativeFrom="paragraph">
                  <wp:posOffset>33020</wp:posOffset>
                </wp:positionV>
                <wp:extent cx="28575" cy="1543050"/>
                <wp:effectExtent l="0" t="0" r="28575" b="19050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1543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221214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2pt,2.6pt" to="1.05pt,1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" strokecolor="black [3040]"/>
            </w:pict>
          </mc:Fallback>
        </mc:AlternateContent>
      </w:r>
      <w:r w:rsidR="008F31FE">
        <w:rPr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70C7DD45" wp14:editId="3E8098C7">
                <wp:simplePos x="0" y="0"/>
                <wp:positionH relativeFrom="margin">
                  <wp:posOffset>-47625</wp:posOffset>
                </wp:positionH>
                <wp:positionV relativeFrom="paragraph">
                  <wp:posOffset>55245</wp:posOffset>
                </wp:positionV>
                <wp:extent cx="2549525" cy="155257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9525" cy="1552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A2B4DA" w14:textId="77777777" w:rsidR="0056133F" w:rsidRDefault="0056133F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spacing w:line="360" w:lineRule="auto"/>
                            </w:pPr>
                            <w:r>
                              <w:t>Wykonawca:</w:t>
                            </w:r>
                          </w:p>
                          <w:p w14:paraId="750105E1" w14:textId="77777777" w:rsidR="0056133F" w:rsidRDefault="0056133F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C47CED">
                              <w:rPr>
                                <w:sz w:val="20"/>
                              </w:rPr>
                              <w:t>………………………………………………………………………………………………</w:t>
                            </w:r>
                            <w:r>
                              <w:rPr>
                                <w:sz w:val="20"/>
                              </w:rPr>
                              <w:t>…………</w:t>
                            </w:r>
                          </w:p>
                          <w:p w14:paraId="434B7E27" w14:textId="77777777" w:rsidR="0056133F" w:rsidRDefault="0056133F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423369EC" w14:textId="77777777" w:rsidR="0056133F" w:rsidRPr="004B732A" w:rsidRDefault="0056133F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rPr>
                                <w:sz w:val="16"/>
                              </w:rPr>
                            </w:pPr>
                            <w:r w:rsidRPr="004B732A">
                              <w:rPr>
                                <w:sz w:val="16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49734EB6" w14:textId="77777777" w:rsidR="0056133F" w:rsidRDefault="0056133F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C7DD45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margin-left:-3.75pt;margin-top:4.35pt;width:200.75pt;height:122.25pt;z-index:251658240;visibility:visible;mso-wrap-style:square;mso-width-percent:0;mso-height-percent:0;mso-wrap-distance-left:0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" stroked="f">
                <v:fill opacity="0"/>
                <v:textbox inset="0,0,0,0">
                  <w:txbxContent>
                    <w:p w14:paraId="58A2B4DA" w14:textId="77777777" w:rsidR="0056133F" w:rsidRDefault="0056133F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spacing w:line="360" w:lineRule="auto"/>
                      </w:pPr>
                      <w:r>
                        <w:t>Wykonawca:</w:t>
                      </w:r>
                    </w:p>
                    <w:p w14:paraId="750105E1" w14:textId="77777777" w:rsidR="0056133F" w:rsidRDefault="0056133F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spacing w:line="360" w:lineRule="auto"/>
                        <w:rPr>
                          <w:sz w:val="20"/>
                        </w:rPr>
                      </w:pPr>
                      <w:r w:rsidRPr="00C47CED">
                        <w:rPr>
                          <w:sz w:val="20"/>
                        </w:rPr>
                        <w:t>………………………………………………………………………………………………</w:t>
                      </w:r>
                      <w:r>
                        <w:rPr>
                          <w:sz w:val="20"/>
                        </w:rPr>
                        <w:t>…………</w:t>
                      </w:r>
                    </w:p>
                    <w:p w14:paraId="434B7E27" w14:textId="77777777" w:rsidR="0056133F" w:rsidRDefault="0056133F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423369EC" w14:textId="77777777" w:rsidR="0056133F" w:rsidRPr="004B732A" w:rsidRDefault="0056133F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rPr>
                          <w:sz w:val="16"/>
                        </w:rPr>
                      </w:pPr>
                      <w:r w:rsidRPr="004B732A">
                        <w:rPr>
                          <w:sz w:val="16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49734EB6" w14:textId="77777777" w:rsidR="0056133F" w:rsidRDefault="0056133F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70995557" w14:textId="77777777" w:rsidR="00CA2B01" w:rsidRPr="00D04E1F" w:rsidRDefault="00CA2B01" w:rsidP="001C1B61">
      <w:pPr>
        <w:rPr>
          <w:b/>
          <w:bCs/>
        </w:rPr>
      </w:pP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</w:p>
    <w:p w14:paraId="456BEE8E" w14:textId="77777777" w:rsidR="00CA2B01" w:rsidRPr="00D04E1F" w:rsidRDefault="00CA2B01" w:rsidP="001C1B61">
      <w:pPr>
        <w:rPr>
          <w:b/>
          <w:bCs/>
        </w:rPr>
      </w:pPr>
    </w:p>
    <w:p w14:paraId="58AB927A" w14:textId="77777777" w:rsidR="00CA2B01" w:rsidRDefault="00CA2B01" w:rsidP="001C1B6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491F4ACE" w14:textId="77777777" w:rsidR="00CA2B01" w:rsidRDefault="00B7595B" w:rsidP="00127DBC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Międzynarodowy Instytut Biologii</w:t>
      </w:r>
      <w:r w:rsidR="00B012DD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Molekularnej i Komórkowej</w:t>
      </w:r>
      <w:r w:rsidR="00CA2B01">
        <w:rPr>
          <w:b/>
          <w:bCs/>
          <w:sz w:val="32"/>
        </w:rPr>
        <w:tab/>
      </w:r>
      <w:r w:rsidR="00CA2B01">
        <w:rPr>
          <w:b/>
          <w:bCs/>
          <w:sz w:val="32"/>
        </w:rPr>
        <w:tab/>
      </w:r>
      <w:r w:rsidR="00CA2B01" w:rsidRPr="001C1B61">
        <w:rPr>
          <w:b/>
          <w:bCs/>
          <w:sz w:val="28"/>
          <w:szCs w:val="28"/>
        </w:rPr>
        <w:t xml:space="preserve">ul. Ks. </w:t>
      </w:r>
      <w:proofErr w:type="spellStart"/>
      <w:r w:rsidR="00CA2B01" w:rsidRPr="001C1B61">
        <w:rPr>
          <w:b/>
          <w:bCs/>
          <w:sz w:val="28"/>
          <w:szCs w:val="28"/>
        </w:rPr>
        <w:t>Trojdena</w:t>
      </w:r>
      <w:proofErr w:type="spellEnd"/>
      <w:r w:rsidR="00CA2B01" w:rsidRPr="001C1B61">
        <w:rPr>
          <w:b/>
          <w:bCs/>
          <w:sz w:val="28"/>
          <w:szCs w:val="28"/>
        </w:rPr>
        <w:t xml:space="preserve"> 4, </w:t>
      </w:r>
    </w:p>
    <w:p w14:paraId="50859DAC" w14:textId="77777777" w:rsidR="00CA2B01" w:rsidRPr="001C1B61" w:rsidRDefault="00B7595B" w:rsidP="00127DBC">
      <w:pPr>
        <w:jc w:val="both"/>
        <w:rPr>
          <w:b/>
          <w:bCs/>
          <w:sz w:val="32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02-109 Warszawa</w:t>
      </w:r>
      <w:r w:rsidR="00CA2B01">
        <w:rPr>
          <w:sz w:val="16"/>
          <w:szCs w:val="16"/>
        </w:rPr>
        <w:tab/>
      </w:r>
    </w:p>
    <w:p w14:paraId="30FEAB59" w14:textId="77777777" w:rsidR="00CA2B01" w:rsidRDefault="00CA2B01" w:rsidP="001C1B61">
      <w:pPr>
        <w:jc w:val="both"/>
        <w:rPr>
          <w:b/>
          <w:bCs/>
          <w:sz w:val="32"/>
        </w:rPr>
      </w:pPr>
    </w:p>
    <w:p w14:paraId="35004355" w14:textId="77777777" w:rsidR="00CA2B01" w:rsidRDefault="00CA2B01" w:rsidP="00280DF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6623F116" w14:textId="77777777" w:rsidR="00CA2B01" w:rsidRPr="00B7595B" w:rsidRDefault="00CA2B01" w:rsidP="00280DF1">
      <w:pPr>
        <w:jc w:val="center"/>
        <w:rPr>
          <w:rFonts w:ascii="Cambria" w:hAnsi="Cambria"/>
          <w:b/>
          <w:sz w:val="32"/>
        </w:rPr>
      </w:pPr>
      <w:r w:rsidRPr="00B7595B">
        <w:rPr>
          <w:rFonts w:ascii="Cambria" w:hAnsi="Cambria"/>
          <w:b/>
          <w:sz w:val="32"/>
        </w:rPr>
        <w:t>OŚWIADCZENIE WYKONAWCY</w:t>
      </w:r>
      <w:r w:rsidRPr="00B7595B">
        <w:rPr>
          <w:rStyle w:val="Odwoanieprzypisudolnego"/>
          <w:rFonts w:ascii="Cambria" w:hAnsi="Cambria"/>
          <w:b/>
          <w:sz w:val="32"/>
        </w:rPr>
        <w:footnoteReference w:id="1"/>
      </w:r>
    </w:p>
    <w:p w14:paraId="0BE4D7B3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w zakresie spełniania warunków i braku podstaw do wykluczenia, </w:t>
      </w:r>
    </w:p>
    <w:p w14:paraId="6533A76C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składane zgodnie z art. 25a ust. 1 ustawy z dnia 29 stycznia 2004r. </w:t>
      </w:r>
    </w:p>
    <w:p w14:paraId="09AAB952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Prawo zamówień publicznych, zwanej dalej „ustawą Pzp” </w:t>
      </w:r>
    </w:p>
    <w:p w14:paraId="75944585" w14:textId="5CB58F4A" w:rsidR="00CA2B01" w:rsidRPr="00516176" w:rsidRDefault="00CA2B01" w:rsidP="001C1B61">
      <w:pPr>
        <w:jc w:val="center"/>
        <w:rPr>
          <w:rFonts w:ascii="Cambria" w:hAnsi="Cambria"/>
          <w:b/>
          <w:bCs/>
          <w:sz w:val="28"/>
          <w:szCs w:val="28"/>
        </w:rPr>
      </w:pPr>
      <w:r w:rsidRPr="00516176">
        <w:rPr>
          <w:rFonts w:ascii="Cambria" w:hAnsi="Cambria"/>
          <w:b/>
          <w:bCs/>
          <w:sz w:val="28"/>
          <w:szCs w:val="28"/>
        </w:rPr>
        <w:t>(</w:t>
      </w:r>
      <w:r w:rsidR="00C63C39" w:rsidRPr="00C63C39">
        <w:rPr>
          <w:rFonts w:ascii="Cambria" w:hAnsi="Cambria"/>
          <w:b/>
          <w:bCs/>
          <w:sz w:val="28"/>
          <w:szCs w:val="28"/>
        </w:rPr>
        <w:t>Dz. U. z 2019 r. poz. 1843</w:t>
      </w:r>
      <w:r w:rsidR="00937BFB">
        <w:rPr>
          <w:rFonts w:ascii="Cambria" w:hAnsi="Cambria"/>
          <w:b/>
          <w:bCs/>
          <w:sz w:val="28"/>
          <w:szCs w:val="28"/>
        </w:rPr>
        <w:t>.)</w:t>
      </w:r>
    </w:p>
    <w:p w14:paraId="543BEB23" w14:textId="77777777" w:rsidR="00CA2B01" w:rsidRPr="00516176" w:rsidRDefault="00CA2B01" w:rsidP="001C1B61">
      <w:pPr>
        <w:jc w:val="center"/>
        <w:rPr>
          <w:rFonts w:ascii="Cambria" w:hAnsi="Cambria"/>
        </w:rPr>
      </w:pPr>
    </w:p>
    <w:p w14:paraId="19B8863E" w14:textId="77777777" w:rsidR="00CA2B01" w:rsidRPr="00516176" w:rsidRDefault="00CA2B01" w:rsidP="001C1B61">
      <w:pPr>
        <w:jc w:val="both"/>
        <w:rPr>
          <w:rFonts w:ascii="Cambria" w:hAnsi="Cambria"/>
          <w:sz w:val="8"/>
          <w:szCs w:val="8"/>
        </w:rPr>
      </w:pPr>
    </w:p>
    <w:p w14:paraId="5702BAE9" w14:textId="0596DFD2" w:rsidR="00CA2B01" w:rsidRPr="00516176" w:rsidRDefault="00CA2B01" w:rsidP="001C1B61">
      <w:pPr>
        <w:jc w:val="both"/>
        <w:rPr>
          <w:rFonts w:ascii="Cambria" w:hAnsi="Cambria"/>
          <w:b/>
        </w:rPr>
      </w:pPr>
      <w:r w:rsidRPr="00516176">
        <w:rPr>
          <w:rFonts w:ascii="Cambria" w:hAnsi="Cambria"/>
        </w:rPr>
        <w:t>Przystępując do udziału w postępowaniu o udzielenie zamówienia publicznego o sygnaturze</w:t>
      </w:r>
      <w:r w:rsidR="00B012DD">
        <w:rPr>
          <w:rFonts w:ascii="Cambria" w:hAnsi="Cambria"/>
        </w:rPr>
        <w:t xml:space="preserve"> </w:t>
      </w:r>
      <w:r w:rsidR="00D37C3E" w:rsidRPr="00757AB4">
        <w:rPr>
          <w:rFonts w:ascii="Cambria" w:hAnsi="Cambria"/>
        </w:rPr>
        <w:t>ADZ.</w:t>
      </w:r>
      <w:r w:rsidR="0025663B">
        <w:rPr>
          <w:rFonts w:ascii="Cambria" w:hAnsi="Cambria"/>
        </w:rPr>
        <w:t>261.73.2019</w:t>
      </w:r>
      <w:r w:rsidRPr="00516176">
        <w:rPr>
          <w:rFonts w:ascii="Cambria" w:hAnsi="Cambria"/>
        </w:rPr>
        <w:t>, na:</w:t>
      </w:r>
    </w:p>
    <w:p w14:paraId="1EC953F0" w14:textId="77777777" w:rsidR="00CA2B01" w:rsidRPr="00516176" w:rsidRDefault="00CA2B01" w:rsidP="001C1B61">
      <w:pPr>
        <w:jc w:val="both"/>
        <w:rPr>
          <w:rFonts w:ascii="Cambria" w:hAnsi="Cambria"/>
        </w:rPr>
      </w:pPr>
    </w:p>
    <w:p w14:paraId="68548EAE" w14:textId="77777777" w:rsidR="000A0736" w:rsidRPr="000A0736" w:rsidRDefault="000A0736" w:rsidP="000A0736">
      <w:pPr>
        <w:widowControl w:val="0"/>
        <w:tabs>
          <w:tab w:val="left" w:pos="9356"/>
        </w:tabs>
        <w:spacing w:before="1"/>
        <w:jc w:val="center"/>
        <w:rPr>
          <w:rFonts w:eastAsiaTheme="minorHAnsi"/>
          <w:b/>
          <w:sz w:val="22"/>
          <w:szCs w:val="22"/>
          <w:lang w:eastAsia="en-US"/>
        </w:rPr>
      </w:pPr>
      <w:r w:rsidRPr="000A0736">
        <w:rPr>
          <w:rFonts w:eastAsiaTheme="minorHAnsi"/>
          <w:b/>
          <w:sz w:val="22"/>
          <w:szCs w:val="22"/>
          <w:lang w:eastAsia="en-US"/>
        </w:rPr>
        <w:t>Zwiększenie efektywności energetycznej budynku Międzynarodowego Instytutu</w:t>
      </w:r>
    </w:p>
    <w:p w14:paraId="0EF2866D" w14:textId="77777777" w:rsidR="000A0736" w:rsidRPr="000A0736" w:rsidRDefault="000A0736" w:rsidP="000A0736">
      <w:pPr>
        <w:widowControl w:val="0"/>
        <w:tabs>
          <w:tab w:val="left" w:pos="9356"/>
        </w:tabs>
        <w:spacing w:before="1"/>
        <w:jc w:val="center"/>
        <w:rPr>
          <w:b/>
          <w:bCs/>
          <w:sz w:val="22"/>
          <w:szCs w:val="22"/>
          <w:lang w:eastAsia="en-US"/>
        </w:rPr>
      </w:pPr>
      <w:r w:rsidRPr="000A0736">
        <w:rPr>
          <w:rFonts w:eastAsiaTheme="minorHAnsi"/>
          <w:b/>
          <w:sz w:val="22"/>
          <w:szCs w:val="22"/>
          <w:lang w:eastAsia="en-US"/>
        </w:rPr>
        <w:t>Biologii Molekularnej i Komórkowej</w:t>
      </w:r>
    </w:p>
    <w:p w14:paraId="73ECEFF3" w14:textId="77777777" w:rsidR="00CA2B01" w:rsidRPr="00C51D10" w:rsidRDefault="00CA2B01" w:rsidP="001C1B61">
      <w:pPr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 co następuje:</w:t>
      </w:r>
    </w:p>
    <w:p w14:paraId="63BE2520" w14:textId="77777777" w:rsidR="00CA2B01" w:rsidRPr="00516176" w:rsidRDefault="00CA2B01" w:rsidP="001C1B61">
      <w:pPr>
        <w:jc w:val="center"/>
        <w:rPr>
          <w:rFonts w:ascii="Cambria" w:hAnsi="Cambria"/>
          <w:b/>
        </w:rPr>
      </w:pPr>
    </w:p>
    <w:p w14:paraId="10A3338A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  <w:r w:rsidRPr="00516176">
        <w:rPr>
          <w:rFonts w:ascii="Cambria" w:hAnsi="Cambria"/>
          <w:b/>
          <w:bCs/>
        </w:rPr>
        <w:t>Część I: Niepodleganie wykluczeniu oraz spełnianie warunków udziału.</w:t>
      </w:r>
    </w:p>
    <w:p w14:paraId="5FFCF2B9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</w:p>
    <w:p w14:paraId="05F888E3" w14:textId="77777777" w:rsidR="00CA2B01" w:rsidRDefault="003B5000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  <w:r>
        <w:rPr>
          <w:rFonts w:ascii="Cambria" w:hAnsi="Cambria"/>
          <w:bCs/>
          <w:sz w:val="22"/>
          <w:szCs w:val="22"/>
          <w:lang w:eastAsia="ar-SA"/>
        </w:rPr>
        <w:t>Jako Wykonawca o</w:t>
      </w:r>
      <w:r w:rsidR="00CA2B01" w:rsidRPr="00C51D10">
        <w:rPr>
          <w:rFonts w:ascii="Cambria" w:hAnsi="Cambria"/>
          <w:bCs/>
          <w:sz w:val="22"/>
          <w:szCs w:val="22"/>
          <w:lang w:eastAsia="ar-SA"/>
        </w:rPr>
        <w:t>świadczam, że:</w:t>
      </w:r>
    </w:p>
    <w:p w14:paraId="08153E81" w14:textId="77777777" w:rsidR="0025663B" w:rsidRPr="00C51D10" w:rsidRDefault="0025663B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</w:p>
    <w:p w14:paraId="2AA83299" w14:textId="77777777" w:rsidR="00CA2B01" w:rsidRPr="00C51D10" w:rsidRDefault="00CA2B01" w:rsidP="0051617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 Nie podlegam(-y) wykluczeniu z postępowania na podstawie art. 24 ust. 1 pkt 12-23</w:t>
      </w:r>
      <w:r w:rsidR="000F5DF6">
        <w:rPr>
          <w:rFonts w:ascii="Cambria" w:hAnsi="Cambria"/>
          <w:sz w:val="22"/>
          <w:szCs w:val="22"/>
        </w:rPr>
        <w:t xml:space="preserve"> oraz ust. 5 pkt 1</w:t>
      </w:r>
      <w:r w:rsidRPr="00C51D10">
        <w:rPr>
          <w:rFonts w:ascii="Cambria" w:hAnsi="Cambria"/>
          <w:sz w:val="22"/>
          <w:szCs w:val="22"/>
        </w:rPr>
        <w:t xml:space="preserve"> ustawy Pzp;</w:t>
      </w:r>
    </w:p>
    <w:p w14:paraId="313B9C2F" w14:textId="3A72D31D" w:rsidR="003B5000" w:rsidRPr="000A0736" w:rsidRDefault="00061671" w:rsidP="000A073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</w:t>
      </w:r>
      <w:r w:rsidR="00CA2B01" w:rsidRPr="00C51D10">
        <w:rPr>
          <w:rFonts w:ascii="Cambria" w:hAnsi="Cambria"/>
          <w:sz w:val="22"/>
          <w:szCs w:val="22"/>
        </w:rPr>
        <w:t xml:space="preserve">Spełniam(-y) warunki udziału w postępowaniu określone w </w:t>
      </w:r>
      <w:r w:rsidR="003B5000">
        <w:rPr>
          <w:rFonts w:ascii="Cambria" w:hAnsi="Cambria"/>
          <w:sz w:val="22"/>
          <w:szCs w:val="22"/>
        </w:rPr>
        <w:t xml:space="preserve">Rozdziale V </w:t>
      </w:r>
      <w:r w:rsidR="000A0736">
        <w:rPr>
          <w:rFonts w:ascii="Cambria" w:hAnsi="Cambria"/>
          <w:sz w:val="22"/>
          <w:szCs w:val="22"/>
        </w:rPr>
        <w:t xml:space="preserve">pkt. 1.2.1  i 1.2.2 </w:t>
      </w:r>
      <w:r w:rsidR="00CA2B01" w:rsidRPr="00C51D10">
        <w:rPr>
          <w:rFonts w:ascii="Cambria" w:hAnsi="Cambria"/>
          <w:sz w:val="22"/>
          <w:szCs w:val="22"/>
        </w:rPr>
        <w:t>SIWZ</w:t>
      </w:r>
      <w:r w:rsidR="003B5000">
        <w:rPr>
          <w:rFonts w:ascii="Cambria" w:hAnsi="Cambria"/>
          <w:sz w:val="22"/>
          <w:szCs w:val="22"/>
        </w:rPr>
        <w:t xml:space="preserve">, tj. </w:t>
      </w:r>
      <w:r w:rsidR="003B5000" w:rsidRPr="005600F4">
        <w:rPr>
          <w:rFonts w:ascii="Cambria" w:hAnsi="Cambria"/>
          <w:sz w:val="22"/>
          <w:szCs w:val="22"/>
        </w:rPr>
        <w:t xml:space="preserve">dotyczące: </w:t>
      </w:r>
      <w:r w:rsidR="000A0736">
        <w:rPr>
          <w:rFonts w:ascii="Cambria" w:hAnsi="Cambria"/>
          <w:sz w:val="22"/>
          <w:szCs w:val="22"/>
        </w:rPr>
        <w:t xml:space="preserve"> </w:t>
      </w:r>
      <w:r w:rsidR="003B5000" w:rsidRPr="000A0736">
        <w:rPr>
          <w:rFonts w:ascii="Cambria" w:hAnsi="Cambria"/>
          <w:b/>
          <w:bCs/>
          <w:sz w:val="22"/>
          <w:szCs w:val="22"/>
        </w:rPr>
        <w:t>zdolności technicznej lub zawodowej</w:t>
      </w:r>
      <w:r w:rsidR="000A0736">
        <w:rPr>
          <w:rFonts w:ascii="Cambria" w:hAnsi="Cambria"/>
          <w:b/>
          <w:bCs/>
          <w:sz w:val="22"/>
          <w:szCs w:val="22"/>
        </w:rPr>
        <w:t xml:space="preserve"> oraz s</w:t>
      </w:r>
      <w:r w:rsidR="003B5000" w:rsidRPr="000A0736">
        <w:rPr>
          <w:rFonts w:ascii="Cambria" w:hAnsi="Cambria"/>
          <w:b/>
          <w:sz w:val="22"/>
          <w:szCs w:val="22"/>
        </w:rPr>
        <w:t>ytuacji ekonomicznej i finansowej</w:t>
      </w:r>
    </w:p>
    <w:p w14:paraId="01B659C7" w14:textId="77777777" w:rsidR="00CA2B01" w:rsidRDefault="00CA2B01" w:rsidP="001C1B61">
      <w:pPr>
        <w:pStyle w:val="Tekstpodstawowy"/>
        <w:jc w:val="both"/>
        <w:rPr>
          <w:rFonts w:ascii="Cambria" w:hAnsi="Cambria"/>
        </w:rPr>
      </w:pPr>
    </w:p>
    <w:p w14:paraId="4B9EE4CF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29BCB7EA" w14:textId="77777777" w:rsidR="00C51D10" w:rsidRDefault="00CA2B01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 w:rsidR="00C51D10"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 w:rsidR="00C51D10">
        <w:rPr>
          <w:rFonts w:ascii="Cambria" w:hAnsi="Cambria"/>
          <w:b/>
          <w:bCs/>
          <w:sz w:val="16"/>
          <w:szCs w:val="16"/>
        </w:rPr>
        <w:t>do reprezentowania</w:t>
      </w:r>
    </w:p>
    <w:p w14:paraId="47E846E7" w14:textId="77777777" w:rsidR="00C51D10" w:rsidRDefault="00CA2B01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34F4DCEB" w14:textId="77777777" w:rsidR="00CA2B01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="00CA2B01"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30CBE469" w14:textId="77777777" w:rsidR="00D37C3E" w:rsidRPr="00C51D10" w:rsidRDefault="00D37C3E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</w:p>
    <w:p w14:paraId="19065D19" w14:textId="6219C25F" w:rsidR="00CA2B01" w:rsidRPr="00C51D10" w:rsidRDefault="00CA2B01" w:rsidP="001C1B61">
      <w:pPr>
        <w:pStyle w:val="Tekstpodstawowy"/>
        <w:jc w:val="both"/>
        <w:rPr>
          <w:rFonts w:ascii="Cambria" w:hAnsi="Cambria"/>
          <w:b/>
          <w:i/>
        </w:rPr>
      </w:pPr>
      <w:r w:rsidRPr="00C51D10">
        <w:rPr>
          <w:rFonts w:ascii="Cambria" w:hAnsi="Cambria"/>
          <w:b/>
        </w:rPr>
        <w:lastRenderedPageBreak/>
        <w:t>Część II: Środki naprawcze (</w:t>
      </w:r>
      <w:r w:rsidRPr="00C51D10">
        <w:rPr>
          <w:rFonts w:ascii="Cambria" w:hAnsi="Cambria"/>
          <w:b/>
          <w:i/>
        </w:rPr>
        <w:t>wypełnić tylko jeżeli dotyczy)</w:t>
      </w:r>
    </w:p>
    <w:p w14:paraId="242E5077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</w:p>
    <w:p w14:paraId="1FD1AA8B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>, że zachodzą w stosunku do mnie (nas) podstawy wykluczenia z postępowania określone w art. ………….. ustawy Pzp</w:t>
      </w:r>
      <w:r w:rsidRPr="00C51D10">
        <w:rPr>
          <w:rStyle w:val="Odwoanieprzypisudolnego"/>
          <w:rFonts w:ascii="Cambria" w:hAnsi="Cambria"/>
          <w:sz w:val="22"/>
          <w:szCs w:val="22"/>
        </w:rPr>
        <w:footnoteReference w:id="2"/>
      </w:r>
      <w:r w:rsidRPr="00C51D10">
        <w:rPr>
          <w:rFonts w:ascii="Cambria" w:hAnsi="Cambria"/>
          <w:sz w:val="22"/>
          <w:szCs w:val="22"/>
        </w:rPr>
        <w:t>. Jednocześnie 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>, że w związku z ww. okolicznością podjęto odpowiednie środki naprawcze. Dowody na to, że podjęte środki są wystarczające do wykazania rzetelności Wykonawcy dołą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 do oferty.</w:t>
      </w:r>
    </w:p>
    <w:p w14:paraId="49884AA5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  <w:r w:rsidRPr="00C51D10">
        <w:rPr>
          <w:rFonts w:ascii="Cambria" w:hAnsi="Cambria"/>
          <w:b/>
          <w:sz w:val="22"/>
          <w:szCs w:val="22"/>
        </w:rPr>
        <w:t>Wykonawca nie podlega wykluczeniu, jeżeli zamawiający, uwzględniając wagę i szczególne okoliczności czynu wykonawcy, uzna za wystarczające dowody przedstawione na podstawie art. 24 ust. 8 ustawy.</w:t>
      </w:r>
    </w:p>
    <w:p w14:paraId="0CA485F8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1EB42F65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018B074B" w14:textId="77777777" w:rsidR="00CA2B01" w:rsidRPr="00C51D10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4DA3744E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12B1A6B0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44545E6B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73B6F65A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4D15BF79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II: Informacja w związku z poleganiem na zasobach innych podmiotów (</w:t>
      </w:r>
      <w:r w:rsidRPr="00C51D10">
        <w:rPr>
          <w:rFonts w:ascii="Cambria" w:hAnsi="Cambria"/>
          <w:b/>
          <w:i/>
        </w:rPr>
        <w:t>wypełnić tylko jeżeli dotyczy).</w:t>
      </w:r>
    </w:p>
    <w:p w14:paraId="565F6AA2" w14:textId="77777777" w:rsidR="00CA2B01" w:rsidRPr="00C51D10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258AB55A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555BF1C5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</w:t>
      </w:r>
    </w:p>
    <w:p w14:paraId="4356F59F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7A19B38B" w14:textId="77777777"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16"/>
          <w:szCs w:val="16"/>
        </w:rPr>
      </w:pPr>
    </w:p>
    <w:p w14:paraId="4709D315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(-y), że w stosunku do ww. podmiotu(-ów) nie zachodzą podstawy wykluczenia z postępowania o udzielenie zamówienia publicznego.</w:t>
      </w:r>
    </w:p>
    <w:p w14:paraId="5EF3A292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43B0A1FE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6A4356C7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3464F167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1F8DBF7B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1BF79AF7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0500C1F0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091CBD40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2E950868" w14:textId="77777777" w:rsidR="00C51D10" w:rsidRDefault="00C51D10" w:rsidP="001C1B61">
      <w:pPr>
        <w:pStyle w:val="Tekstpodstawowy"/>
        <w:rPr>
          <w:rFonts w:ascii="Cambria" w:hAnsi="Cambria"/>
        </w:rPr>
      </w:pPr>
    </w:p>
    <w:p w14:paraId="2670548D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 xml:space="preserve">Część </w:t>
      </w:r>
      <w:r w:rsidR="005600F4">
        <w:rPr>
          <w:rFonts w:ascii="Cambria" w:hAnsi="Cambria"/>
          <w:b/>
        </w:rPr>
        <w:t>I</w:t>
      </w:r>
      <w:r w:rsidRPr="00C51D10">
        <w:rPr>
          <w:rFonts w:ascii="Cambria" w:hAnsi="Cambria"/>
          <w:b/>
        </w:rPr>
        <w:t>V: Klauzula dotycząca podanych informacji.</w:t>
      </w:r>
    </w:p>
    <w:p w14:paraId="3E6865BD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4613C632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7FA75163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50EA5260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48672030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374AC02F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</w:p>
    <w:p w14:paraId="49BB9062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3B9EDA1E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5822748F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3CDE6C9D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3BF994A2" w14:textId="77777777" w:rsidR="00C51D10" w:rsidRDefault="00C51D10">
      <w:pPr>
        <w:rPr>
          <w:rFonts w:ascii="Cambria" w:hAnsi="Cambria"/>
        </w:rPr>
      </w:pPr>
      <w:bookmarkStart w:id="0" w:name="_GoBack"/>
      <w:bookmarkEnd w:id="0"/>
    </w:p>
    <w:sectPr w:rsidR="00C51D10" w:rsidSect="003F6705">
      <w:headerReference w:type="default" r:id="rId8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A08095" w14:textId="77777777" w:rsidR="00707B4C" w:rsidRDefault="00707B4C" w:rsidP="006239B3">
      <w:r>
        <w:separator/>
      </w:r>
    </w:p>
  </w:endnote>
  <w:endnote w:type="continuationSeparator" w:id="0">
    <w:p w14:paraId="365F3B6B" w14:textId="77777777" w:rsidR="00707B4C" w:rsidRDefault="00707B4C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D663A1" w14:textId="77777777" w:rsidR="00707B4C" w:rsidRDefault="00707B4C" w:rsidP="006239B3">
      <w:r>
        <w:separator/>
      </w:r>
    </w:p>
  </w:footnote>
  <w:footnote w:type="continuationSeparator" w:id="0">
    <w:p w14:paraId="6F648344" w14:textId="77777777" w:rsidR="00707B4C" w:rsidRDefault="00707B4C" w:rsidP="006239B3">
      <w:r>
        <w:continuationSeparator/>
      </w:r>
    </w:p>
  </w:footnote>
  <w:footnote w:id="1">
    <w:p w14:paraId="04E995DB" w14:textId="77777777" w:rsidR="0056133F" w:rsidRDefault="0056133F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</w:t>
      </w:r>
      <w:r w:rsidR="008E558F">
        <w:t>I</w:t>
      </w:r>
      <w:r>
        <w:t xml:space="preserve">V oświadczenia – wypełniają wszyscy Wykonawcy. </w:t>
      </w:r>
    </w:p>
    <w:p w14:paraId="1026B300" w14:textId="77777777" w:rsidR="0056133F" w:rsidRDefault="0056133F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2">
    <w:p w14:paraId="37ADC292" w14:textId="77777777" w:rsidR="0056133F" w:rsidRDefault="0056133F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lub ust. 5 pkt 1 ustawy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99E4D4" w14:textId="77777777" w:rsidR="0056133F" w:rsidRDefault="0056133F">
    <w:pPr>
      <w:pStyle w:val="Nagwek"/>
    </w:pPr>
    <w:r>
      <w:rPr>
        <w:noProof/>
      </w:rPr>
      <w:drawing>
        <wp:inline distT="0" distB="0" distL="0" distR="0" wp14:anchorId="2428F5A8" wp14:editId="5264ED1F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73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3B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07B4C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7A2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85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268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2D46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3C39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33D1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666485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B1A50-32C4-4518-B76D-A0E625061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3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2</cp:revision>
  <cp:lastPrinted>2019-04-09T13:44:00Z</cp:lastPrinted>
  <dcterms:created xsi:type="dcterms:W3CDTF">2019-12-16T19:17:00Z</dcterms:created>
  <dcterms:modified xsi:type="dcterms:W3CDTF">2019-12-16T19:17:00Z</dcterms:modified>
</cp:coreProperties>
</file>